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E331B67" w14:textId="4A838EC0" w:rsidR="001B65EE" w:rsidRDefault="001B65EE" w:rsidP="00D1460E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1D0D34">
        <w:rPr>
          <w:sz w:val="24"/>
          <w:szCs w:val="24"/>
          <w:lang w:val="sr-Latn-BA"/>
        </w:rPr>
        <w:t>03.05.2023.</w:t>
      </w:r>
    </w:p>
    <w:p w14:paraId="57E6C0E9" w14:textId="3C2B2796" w:rsidR="001D0D34" w:rsidRPr="001D0D34" w:rsidRDefault="001D0D34" w:rsidP="001D0D34">
      <w:pPr>
        <w:rPr>
          <w:b/>
          <w:sz w:val="24"/>
          <w:szCs w:val="24"/>
          <w:lang w:val="sr-Latn-BA"/>
        </w:rPr>
      </w:pPr>
      <w:r w:rsidRPr="001D0D34">
        <w:rPr>
          <w:b/>
          <w:sz w:val="24"/>
          <w:szCs w:val="24"/>
          <w:lang w:val="sr-Latn-BA"/>
        </w:rPr>
        <w:t xml:space="preserve">IV </w:t>
      </w:r>
      <w:r w:rsidR="00B12049">
        <w:rPr>
          <w:b/>
          <w:sz w:val="24"/>
          <w:szCs w:val="24"/>
          <w:lang w:val="sr-Latn-BA"/>
        </w:rPr>
        <w:t>godina</w:t>
      </w:r>
    </w:p>
    <w:p w14:paraId="102433E0" w14:textId="756113E8" w:rsidR="001D0D34" w:rsidRPr="001D0D34" w:rsidRDefault="001D0D34" w:rsidP="00D1460E">
      <w:pPr>
        <w:rPr>
          <w:b/>
          <w:sz w:val="24"/>
          <w:szCs w:val="24"/>
          <w:lang w:val="sr-Latn-BA"/>
        </w:rPr>
      </w:pPr>
      <w:r w:rsidRPr="001D0D34">
        <w:rPr>
          <w:b/>
          <w:sz w:val="24"/>
          <w:szCs w:val="24"/>
          <w:lang w:val="sr-Latn-BA"/>
        </w:rPr>
        <w:t>II kolokvijum</w:t>
      </w:r>
      <w:r w:rsidR="001F7AAA">
        <w:rPr>
          <w:b/>
          <w:sz w:val="24"/>
          <w:szCs w:val="24"/>
          <w:lang w:val="sr-Latn-BA"/>
        </w:rPr>
        <w:t xml:space="preserve"> (minimum 9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B44D8D" w:rsidRPr="008C361C" w14:paraId="3A2F0D43" w14:textId="77777777" w:rsidTr="001F7A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39AF2C57" w14:textId="21E66509" w:rsidR="00B44D8D" w:rsidRPr="00B44D8D" w:rsidRDefault="00B44D8D" w:rsidP="00EA5802">
            <w:pPr>
              <w:rPr>
                <w:b w:val="0"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220422" w:rsidRPr="008C361C" w14:paraId="7AF24B3B" w14:textId="77777777" w:rsidTr="001F7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7564B0D6" w14:textId="77777777" w:rsidR="00220422" w:rsidRPr="008A4A13" w:rsidRDefault="00220422" w:rsidP="001F7AAA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Čupeljić Dejana</w:t>
            </w:r>
          </w:p>
        </w:tc>
        <w:tc>
          <w:tcPr>
            <w:tcW w:w="1069" w:type="dxa"/>
            <w:vAlign w:val="center"/>
          </w:tcPr>
          <w:p w14:paraId="32E0F3B6" w14:textId="3E9614DC" w:rsidR="00220422" w:rsidRPr="008A4A13" w:rsidRDefault="00220422" w:rsidP="001F7AA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17</w:t>
            </w:r>
          </w:p>
        </w:tc>
      </w:tr>
      <w:tr w:rsidR="00220422" w:rsidRPr="008C361C" w14:paraId="7E3C9673" w14:textId="77777777" w:rsidTr="001F7AAA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2BDE3332" w14:textId="013B4A39" w:rsidR="00220422" w:rsidRPr="00B44D8D" w:rsidRDefault="00220422" w:rsidP="001F7AAA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Mirić Anabela</w:t>
            </w:r>
          </w:p>
        </w:tc>
        <w:tc>
          <w:tcPr>
            <w:tcW w:w="1069" w:type="dxa"/>
            <w:vAlign w:val="center"/>
          </w:tcPr>
          <w:p w14:paraId="065ECF1F" w14:textId="5A9B23B4" w:rsidR="00220422" w:rsidRDefault="00220422" w:rsidP="001F7AA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7</w:t>
            </w:r>
          </w:p>
        </w:tc>
      </w:tr>
      <w:tr w:rsidR="00220422" w:rsidRPr="008C361C" w14:paraId="7EFFE9DD" w14:textId="77777777" w:rsidTr="001F7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74F6D734" w14:textId="3D5E887E" w:rsidR="00220422" w:rsidRDefault="00220422" w:rsidP="001F7AAA">
            <w:pPr>
              <w:rPr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Branković Nevena</w:t>
            </w:r>
          </w:p>
        </w:tc>
        <w:tc>
          <w:tcPr>
            <w:tcW w:w="1069" w:type="dxa"/>
            <w:vAlign w:val="center"/>
          </w:tcPr>
          <w:p w14:paraId="3CAAC979" w14:textId="6EA72CE7" w:rsidR="00220422" w:rsidRDefault="00220422" w:rsidP="001F7AA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2,5</w:t>
            </w:r>
          </w:p>
        </w:tc>
      </w:tr>
      <w:tr w:rsidR="00220422" w:rsidRPr="008C361C" w14:paraId="4E0030DE" w14:textId="77777777" w:rsidTr="001F7AAA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29A82823" w14:textId="7F295FE5" w:rsidR="00220422" w:rsidRPr="008A4A13" w:rsidRDefault="00220422" w:rsidP="001F7AAA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Pjevač Marko</w:t>
            </w:r>
          </w:p>
        </w:tc>
        <w:tc>
          <w:tcPr>
            <w:tcW w:w="1069" w:type="dxa"/>
            <w:vAlign w:val="center"/>
          </w:tcPr>
          <w:p w14:paraId="33188056" w14:textId="43BA8668" w:rsidR="00220422" w:rsidRPr="00B44D8D" w:rsidRDefault="00220422" w:rsidP="001F7AA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10</w:t>
            </w:r>
          </w:p>
        </w:tc>
      </w:tr>
      <w:tr w:rsidR="00220422" w:rsidRPr="008C361C" w14:paraId="2EFB7DA7" w14:textId="77777777" w:rsidTr="001F7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2CEB3712" w14:textId="5C2F1F87" w:rsidR="00220422" w:rsidRPr="008A4A13" w:rsidRDefault="00220422" w:rsidP="001F7AAA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Radojičić Anastasija</w:t>
            </w:r>
          </w:p>
        </w:tc>
        <w:tc>
          <w:tcPr>
            <w:tcW w:w="1069" w:type="dxa"/>
            <w:vAlign w:val="center"/>
          </w:tcPr>
          <w:p w14:paraId="56AC6715" w14:textId="2C0A3F65" w:rsidR="00220422" w:rsidRDefault="00220422" w:rsidP="001F7AA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9,5</w:t>
            </w:r>
          </w:p>
        </w:tc>
      </w:tr>
      <w:tr w:rsidR="00220422" w:rsidRPr="008C361C" w14:paraId="5020F08C" w14:textId="77777777" w:rsidTr="001F7AAA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3B2D6B1D" w14:textId="064D3C26" w:rsidR="00220422" w:rsidRPr="008A4A13" w:rsidRDefault="00220422" w:rsidP="001F7AAA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Jotanović Andreja</w:t>
            </w:r>
          </w:p>
        </w:tc>
        <w:tc>
          <w:tcPr>
            <w:tcW w:w="1069" w:type="dxa"/>
            <w:vAlign w:val="center"/>
          </w:tcPr>
          <w:p w14:paraId="587308AE" w14:textId="38CAB33E" w:rsidR="00220422" w:rsidRDefault="00220422" w:rsidP="001F7AA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9,5</w:t>
            </w:r>
          </w:p>
        </w:tc>
      </w:tr>
      <w:tr w:rsidR="00220422" w:rsidRPr="008C361C" w14:paraId="7D618744" w14:textId="77777777" w:rsidTr="001F7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1AB915EF" w14:textId="1C47683A" w:rsidR="00220422" w:rsidRPr="008A4A13" w:rsidRDefault="00220422" w:rsidP="001F7AAA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Trišić Maja</w:t>
            </w:r>
          </w:p>
        </w:tc>
        <w:tc>
          <w:tcPr>
            <w:tcW w:w="1069" w:type="dxa"/>
            <w:vAlign w:val="center"/>
          </w:tcPr>
          <w:p w14:paraId="498B3AF4" w14:textId="5F1A8C56" w:rsidR="00220422" w:rsidRDefault="00220422" w:rsidP="001F7AA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9</w:t>
            </w:r>
          </w:p>
        </w:tc>
      </w:tr>
    </w:tbl>
    <w:p w14:paraId="20D3E074" w14:textId="7B56960F" w:rsidR="00E019C0" w:rsidRDefault="00E019C0" w:rsidP="00AA52FC">
      <w:pPr>
        <w:rPr>
          <w:b/>
          <w:sz w:val="24"/>
          <w:szCs w:val="24"/>
          <w:lang w:val="sr-Latn-BA"/>
        </w:rPr>
      </w:pPr>
    </w:p>
    <w:p w14:paraId="27322425" w14:textId="71EA1A10" w:rsidR="001F7AAA" w:rsidRDefault="00003C46" w:rsidP="00003C46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 xml:space="preserve"> </w:t>
      </w:r>
      <w:r w:rsidRPr="001D0D34">
        <w:rPr>
          <w:b/>
          <w:sz w:val="24"/>
          <w:szCs w:val="24"/>
          <w:lang w:val="sr-Latn-BA"/>
        </w:rPr>
        <w:t xml:space="preserve">V </w:t>
      </w:r>
      <w:r w:rsidR="00B12049">
        <w:rPr>
          <w:b/>
          <w:sz w:val="24"/>
          <w:szCs w:val="24"/>
          <w:lang w:val="sr-Latn-BA"/>
        </w:rPr>
        <w:t xml:space="preserve">godina </w:t>
      </w:r>
    </w:p>
    <w:p w14:paraId="0CC9C4E8" w14:textId="1AA9DA1B" w:rsidR="00003C46" w:rsidRDefault="00003C46" w:rsidP="00003C46">
      <w:pPr>
        <w:rPr>
          <w:b/>
          <w:sz w:val="24"/>
          <w:szCs w:val="24"/>
          <w:lang w:val="sr-Latn-BA"/>
        </w:rPr>
      </w:pPr>
      <w:r w:rsidRPr="001D0D34">
        <w:rPr>
          <w:b/>
          <w:sz w:val="24"/>
          <w:szCs w:val="24"/>
          <w:lang w:val="sr-Latn-BA"/>
        </w:rPr>
        <w:t>I kolokvijum</w:t>
      </w:r>
      <w:r w:rsidR="001F7AAA">
        <w:rPr>
          <w:b/>
          <w:sz w:val="24"/>
          <w:szCs w:val="24"/>
          <w:lang w:val="sr-Latn-BA"/>
        </w:rPr>
        <w:t xml:space="preserve"> (minimum 4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003C46" w:rsidRPr="008C361C" w14:paraId="0E30FDE9" w14:textId="77777777" w:rsidTr="001F7A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40FB57FF" w14:textId="59A5799C" w:rsidR="00003C46" w:rsidRPr="00003C46" w:rsidRDefault="00003C46" w:rsidP="00657F6F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  <w:vAlign w:val="center"/>
          </w:tcPr>
          <w:p w14:paraId="056BA8A2" w14:textId="25DAE590" w:rsidR="00003C46" w:rsidRPr="00003C46" w:rsidRDefault="001F7AAA" w:rsidP="00657F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poeni</w:t>
            </w:r>
          </w:p>
        </w:tc>
      </w:tr>
      <w:tr w:rsidR="001F7AAA" w:rsidRPr="008C361C" w14:paraId="7D4AD4A2" w14:textId="77777777" w:rsidTr="001F7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1ACFEDA8" w14:textId="19D5CE1F" w:rsidR="001F7AAA" w:rsidRPr="00003C46" w:rsidRDefault="001F7AAA" w:rsidP="001F7AAA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  <w:r w:rsidRPr="00003C46">
              <w:rPr>
                <w:b w:val="0"/>
                <w:bCs w:val="0"/>
                <w:sz w:val="24"/>
                <w:szCs w:val="24"/>
                <w:lang w:val="sr-Latn-BA"/>
              </w:rPr>
              <w:t>Marjanović Ana</w:t>
            </w:r>
          </w:p>
        </w:tc>
        <w:tc>
          <w:tcPr>
            <w:tcW w:w="1069" w:type="dxa"/>
            <w:vAlign w:val="center"/>
          </w:tcPr>
          <w:p w14:paraId="35DD13BC" w14:textId="3A514C43" w:rsidR="001F7AAA" w:rsidRPr="001F7AAA" w:rsidRDefault="001F7AAA" w:rsidP="001F7AA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 w:rsidRPr="001F7AAA">
              <w:rPr>
                <w:b/>
                <w:bCs/>
                <w:sz w:val="24"/>
                <w:szCs w:val="24"/>
                <w:lang w:val="sr-Latn-BA"/>
              </w:rPr>
              <w:t>5,5</w:t>
            </w:r>
          </w:p>
        </w:tc>
      </w:tr>
      <w:tr w:rsidR="001F7AAA" w:rsidRPr="008C361C" w14:paraId="7F996B46" w14:textId="77777777" w:rsidTr="001F7AA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088989D2" w14:textId="0036EC52" w:rsidR="001F7AAA" w:rsidRPr="00003C46" w:rsidRDefault="001F7AAA" w:rsidP="001F7AAA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  <w:r w:rsidRPr="00003C46">
              <w:rPr>
                <w:b w:val="0"/>
                <w:bCs w:val="0"/>
                <w:sz w:val="24"/>
                <w:szCs w:val="24"/>
                <w:lang w:val="sr-Latn-BA"/>
              </w:rPr>
              <w:t>Ljubičić Vedran</w:t>
            </w:r>
          </w:p>
        </w:tc>
        <w:tc>
          <w:tcPr>
            <w:tcW w:w="1069" w:type="dxa"/>
            <w:vAlign w:val="center"/>
          </w:tcPr>
          <w:p w14:paraId="1F78FD48" w14:textId="5614BE6F" w:rsidR="001F7AAA" w:rsidRPr="00003C46" w:rsidRDefault="001F7AAA" w:rsidP="001F7AA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 w:rsidRPr="00003C46">
              <w:rPr>
                <w:b/>
                <w:bCs/>
                <w:sz w:val="24"/>
                <w:szCs w:val="24"/>
                <w:lang w:val="sr-Latn-BA"/>
              </w:rPr>
              <w:t>5</w:t>
            </w:r>
          </w:p>
        </w:tc>
      </w:tr>
      <w:tr w:rsidR="001F7AAA" w:rsidRPr="008C361C" w14:paraId="285C3956" w14:textId="77777777" w:rsidTr="001F7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3BB55E81" w14:textId="259B3476" w:rsidR="001F7AAA" w:rsidRPr="00003C46" w:rsidRDefault="001F7AAA" w:rsidP="001F7AAA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  <w:r w:rsidRPr="00003C46">
              <w:rPr>
                <w:b w:val="0"/>
                <w:bCs w:val="0"/>
                <w:sz w:val="24"/>
                <w:szCs w:val="24"/>
                <w:lang w:val="sr-Latn-BA"/>
              </w:rPr>
              <w:t>Gromilić Sanja</w:t>
            </w:r>
          </w:p>
        </w:tc>
        <w:tc>
          <w:tcPr>
            <w:tcW w:w="1069" w:type="dxa"/>
            <w:vAlign w:val="center"/>
          </w:tcPr>
          <w:p w14:paraId="37F7614B" w14:textId="770646DB" w:rsidR="001F7AAA" w:rsidRPr="00003C46" w:rsidRDefault="001F7AAA" w:rsidP="001F7AA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 w:rsidRPr="00003C46">
              <w:rPr>
                <w:b/>
                <w:bCs/>
                <w:sz w:val="24"/>
                <w:szCs w:val="24"/>
                <w:lang w:val="sr-Latn-BA"/>
              </w:rPr>
              <w:t>3,5</w:t>
            </w:r>
          </w:p>
        </w:tc>
      </w:tr>
    </w:tbl>
    <w:p w14:paraId="447ED8E5" w14:textId="77777777" w:rsidR="00003C46" w:rsidRPr="001D0D34" w:rsidRDefault="00003C46" w:rsidP="00003C46">
      <w:pPr>
        <w:rPr>
          <w:b/>
          <w:sz w:val="24"/>
          <w:szCs w:val="24"/>
          <w:lang w:val="sr-Latn-BA"/>
        </w:rPr>
      </w:pPr>
    </w:p>
    <w:p w14:paraId="30912391" w14:textId="69030081" w:rsidR="001F7AAA" w:rsidRPr="001D0D34" w:rsidRDefault="001F7AAA" w:rsidP="001F7AAA">
      <w:pPr>
        <w:rPr>
          <w:b/>
          <w:sz w:val="24"/>
          <w:szCs w:val="24"/>
          <w:lang w:val="sr-Latn-BA"/>
        </w:rPr>
      </w:pPr>
      <w:r w:rsidRPr="001D0D34">
        <w:rPr>
          <w:b/>
          <w:sz w:val="24"/>
          <w:szCs w:val="24"/>
          <w:lang w:val="sr-Latn-BA"/>
        </w:rPr>
        <w:t>II kolokvijum</w:t>
      </w:r>
      <w:r>
        <w:rPr>
          <w:b/>
          <w:sz w:val="24"/>
          <w:szCs w:val="24"/>
          <w:lang w:val="sr-Latn-BA"/>
        </w:rPr>
        <w:t xml:space="preserve"> (minimum 9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1F7AAA" w:rsidRPr="008C361C" w14:paraId="32076600" w14:textId="77777777" w:rsidTr="001F7A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2A47931D" w14:textId="77777777" w:rsidR="001F7AAA" w:rsidRPr="008A4A13" w:rsidRDefault="001F7AAA" w:rsidP="00657F6F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Mrđa Jovana</w:t>
            </w:r>
          </w:p>
        </w:tc>
        <w:tc>
          <w:tcPr>
            <w:tcW w:w="1069" w:type="dxa"/>
            <w:vAlign w:val="center"/>
          </w:tcPr>
          <w:p w14:paraId="16E388E5" w14:textId="77777777" w:rsidR="001F7AAA" w:rsidRPr="008A4A13" w:rsidRDefault="001F7AAA" w:rsidP="00657F6F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sz w:val="24"/>
                <w:szCs w:val="24"/>
                <w:lang w:val="sr-Latn-BA"/>
              </w:rPr>
              <w:t>14</w:t>
            </w:r>
          </w:p>
        </w:tc>
      </w:tr>
      <w:tr w:rsidR="001F7AAA" w:rsidRPr="008C361C" w14:paraId="0CA110E6" w14:textId="77777777" w:rsidTr="001F7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60E0D94D" w14:textId="77777777" w:rsidR="001F7AAA" w:rsidRPr="00B44D8D" w:rsidRDefault="001F7AAA" w:rsidP="00657F6F">
            <w:pPr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Marjanović Ana</w:t>
            </w:r>
          </w:p>
        </w:tc>
        <w:tc>
          <w:tcPr>
            <w:tcW w:w="1069" w:type="dxa"/>
            <w:vAlign w:val="center"/>
          </w:tcPr>
          <w:p w14:paraId="2CFD4DDE" w14:textId="77777777" w:rsidR="001F7AAA" w:rsidRDefault="001F7AAA" w:rsidP="00657F6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0,5</w:t>
            </w:r>
          </w:p>
        </w:tc>
      </w:tr>
      <w:tr w:rsidR="001F7AAA" w:rsidRPr="008C361C" w14:paraId="0577C734" w14:textId="77777777" w:rsidTr="001F7AA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1A11F377" w14:textId="77777777" w:rsidR="001F7AAA" w:rsidRDefault="001F7AAA" w:rsidP="00657F6F">
            <w:pPr>
              <w:rPr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Gromilić Sanja</w:t>
            </w:r>
          </w:p>
        </w:tc>
        <w:tc>
          <w:tcPr>
            <w:tcW w:w="1069" w:type="dxa"/>
            <w:vAlign w:val="center"/>
          </w:tcPr>
          <w:p w14:paraId="3DB5E0A4" w14:textId="77777777" w:rsidR="001F7AAA" w:rsidRDefault="001F7AAA" w:rsidP="00657F6F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2,5</w:t>
            </w:r>
          </w:p>
        </w:tc>
      </w:tr>
    </w:tbl>
    <w:p w14:paraId="336B6476" w14:textId="77777777" w:rsidR="001F7AAA" w:rsidRDefault="001F7AAA" w:rsidP="00AA52FC">
      <w:pPr>
        <w:rPr>
          <w:b/>
          <w:sz w:val="24"/>
          <w:szCs w:val="24"/>
          <w:lang w:val="sr-Latn-BA"/>
        </w:rPr>
      </w:pPr>
    </w:p>
    <w:sectPr w:rsidR="001F7AAA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03C46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D0D34"/>
    <w:rsid w:val="001E0E60"/>
    <w:rsid w:val="001E403A"/>
    <w:rsid w:val="001E787C"/>
    <w:rsid w:val="001F0FAF"/>
    <w:rsid w:val="001F2404"/>
    <w:rsid w:val="001F3203"/>
    <w:rsid w:val="001F7AAA"/>
    <w:rsid w:val="00206F6C"/>
    <w:rsid w:val="0020732D"/>
    <w:rsid w:val="00210D8D"/>
    <w:rsid w:val="002200FE"/>
    <w:rsid w:val="00220422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A1E60"/>
    <w:rsid w:val="002B23DB"/>
    <w:rsid w:val="002B469B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E80"/>
    <w:rsid w:val="003D0C27"/>
    <w:rsid w:val="00405A67"/>
    <w:rsid w:val="00413BEB"/>
    <w:rsid w:val="004211CD"/>
    <w:rsid w:val="004462BB"/>
    <w:rsid w:val="004531FE"/>
    <w:rsid w:val="004841C1"/>
    <w:rsid w:val="0049183C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474B7"/>
    <w:rsid w:val="00553C2C"/>
    <w:rsid w:val="005670D4"/>
    <w:rsid w:val="00570FC2"/>
    <w:rsid w:val="00571A75"/>
    <w:rsid w:val="00582063"/>
    <w:rsid w:val="0059084D"/>
    <w:rsid w:val="00597F2F"/>
    <w:rsid w:val="005B1E85"/>
    <w:rsid w:val="005D3D33"/>
    <w:rsid w:val="005F4230"/>
    <w:rsid w:val="005F4CA6"/>
    <w:rsid w:val="005F5643"/>
    <w:rsid w:val="00622314"/>
    <w:rsid w:val="00631198"/>
    <w:rsid w:val="00637646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0F83"/>
    <w:rsid w:val="00721B42"/>
    <w:rsid w:val="00722953"/>
    <w:rsid w:val="00727BE7"/>
    <w:rsid w:val="00745634"/>
    <w:rsid w:val="007552F2"/>
    <w:rsid w:val="00763981"/>
    <w:rsid w:val="007861B5"/>
    <w:rsid w:val="007A4F01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93277"/>
    <w:rsid w:val="008A4A13"/>
    <w:rsid w:val="008C361C"/>
    <w:rsid w:val="008D1BA6"/>
    <w:rsid w:val="008D62C0"/>
    <w:rsid w:val="008E29EE"/>
    <w:rsid w:val="008E7DC0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5B6A"/>
    <w:rsid w:val="00A65CF1"/>
    <w:rsid w:val="00A66B85"/>
    <w:rsid w:val="00A8498C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12049"/>
    <w:rsid w:val="00B26935"/>
    <w:rsid w:val="00B42C4F"/>
    <w:rsid w:val="00B44D8D"/>
    <w:rsid w:val="00B47A76"/>
    <w:rsid w:val="00B537D1"/>
    <w:rsid w:val="00B740A8"/>
    <w:rsid w:val="00B745D9"/>
    <w:rsid w:val="00B97C70"/>
    <w:rsid w:val="00BA6C28"/>
    <w:rsid w:val="00BB38A2"/>
    <w:rsid w:val="00BB53F5"/>
    <w:rsid w:val="00BD2826"/>
    <w:rsid w:val="00BF6711"/>
    <w:rsid w:val="00C11FAF"/>
    <w:rsid w:val="00C35D5A"/>
    <w:rsid w:val="00C41433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313F3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EC7976"/>
    <w:rsid w:val="00F11AF5"/>
    <w:rsid w:val="00F2699B"/>
    <w:rsid w:val="00F32750"/>
    <w:rsid w:val="00F72698"/>
    <w:rsid w:val="00F83E89"/>
    <w:rsid w:val="00F954DA"/>
    <w:rsid w:val="00FB4663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</TotalTime>
  <Pages>1</Pages>
  <Words>67</Words>
  <Characters>38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75</cp:revision>
  <cp:lastPrinted>2018-06-29T14:27:00Z</cp:lastPrinted>
  <dcterms:created xsi:type="dcterms:W3CDTF">2018-06-29T14:28:00Z</dcterms:created>
  <dcterms:modified xsi:type="dcterms:W3CDTF">2023-05-03T20:24:00Z</dcterms:modified>
</cp:coreProperties>
</file>